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2314A" w14:textId="604E8011" w:rsidR="00386577" w:rsidRDefault="008D7796" w:rsidP="0ECAD0FB">
      <w:pPr>
        <w:ind w:left="4"/>
        <w:jc w:val="center"/>
        <w:rPr>
          <w:b/>
          <w:bCs/>
          <w:sz w:val="40"/>
          <w:szCs w:val="40"/>
        </w:rPr>
      </w:pPr>
      <w:r w:rsidRPr="0ECAD0FB">
        <w:rPr>
          <w:rFonts w:eastAsia="Times New Roman"/>
          <w:b/>
          <w:bCs/>
          <w:sz w:val="40"/>
          <w:szCs w:val="40"/>
        </w:rPr>
        <w:t>Performance Improvement Plan</w:t>
      </w:r>
    </w:p>
    <w:p w14:paraId="5E495F4B" w14:textId="77777777" w:rsidR="00386577" w:rsidRDefault="00386577" w:rsidP="00386577">
      <w:pPr>
        <w:rPr>
          <w:rFonts w:cstheme="minorHAnsi"/>
        </w:rPr>
      </w:pPr>
    </w:p>
    <w:p w14:paraId="69DB1DBE" w14:textId="6EA76B1B" w:rsidR="00386577" w:rsidRDefault="00A65226" w:rsidP="00386577">
      <w:pPr>
        <w:rPr>
          <w:rFonts w:cstheme="minorHAnsi"/>
        </w:rPr>
      </w:pPr>
      <w:r>
        <w:rPr>
          <w:rFonts w:cstheme="minorHAnsi"/>
        </w:rPr>
        <w:t>To:</w:t>
      </w:r>
      <w:r w:rsidR="00386577">
        <w:rPr>
          <w:rFonts w:cstheme="minorHAnsi"/>
        </w:rPr>
        <w:t xml:space="preserve"> </w:t>
      </w:r>
      <w:r>
        <w:rPr>
          <w:rFonts w:cstheme="minorHAnsi"/>
        </w:rPr>
        <w:t>___________</w:t>
      </w:r>
      <w:r w:rsidR="008D7796">
        <w:rPr>
          <w:rFonts w:cstheme="minorHAnsi"/>
        </w:rPr>
        <w:t>________</w:t>
      </w:r>
      <w:r w:rsidR="00386577">
        <w:rPr>
          <w:rFonts w:cstheme="minorHAnsi"/>
        </w:rPr>
        <w:t>______________________</w:t>
      </w:r>
      <w:r w:rsidR="00D74D24">
        <w:rPr>
          <w:rFonts w:cstheme="minorHAnsi"/>
        </w:rPr>
        <w:t xml:space="preserve">Title: </w:t>
      </w:r>
      <w:r w:rsidR="00386577">
        <w:rPr>
          <w:rFonts w:cstheme="minorHAnsi"/>
        </w:rPr>
        <w:t>_____________________________</w:t>
      </w:r>
    </w:p>
    <w:p w14:paraId="32CF4266" w14:textId="77777777" w:rsidR="00386577" w:rsidRDefault="00386577" w:rsidP="00386577">
      <w:pPr>
        <w:rPr>
          <w:rFonts w:cstheme="minorHAnsi"/>
        </w:rPr>
      </w:pPr>
    </w:p>
    <w:p w14:paraId="3B79B016" w14:textId="4EA490C9" w:rsidR="00386577" w:rsidRDefault="00A65226" w:rsidP="00386577">
      <w:pPr>
        <w:rPr>
          <w:rFonts w:cstheme="minorHAnsi"/>
          <w:noProof/>
        </w:rPr>
      </w:pPr>
      <w:r>
        <w:rPr>
          <w:rFonts w:eastAsia="Times New Roman" w:cstheme="minorHAnsi"/>
        </w:rPr>
        <w:t>From</w:t>
      </w:r>
      <w:r w:rsidR="00386577" w:rsidRPr="00386577">
        <w:rPr>
          <w:rFonts w:eastAsia="Times New Roman" w:cstheme="minorHAnsi"/>
        </w:rPr>
        <w:t>:</w:t>
      </w:r>
      <w:r w:rsidR="00386577">
        <w:rPr>
          <w:rFonts w:cstheme="minorHAnsi"/>
          <w:noProof/>
        </w:rPr>
        <w:t xml:space="preserve"> </w:t>
      </w:r>
      <w:r>
        <w:rPr>
          <w:rFonts w:cstheme="minorHAnsi"/>
          <w:noProof/>
        </w:rPr>
        <w:t>___</w:t>
      </w:r>
      <w:r w:rsidR="00386577">
        <w:rPr>
          <w:rFonts w:cstheme="minorHAnsi"/>
          <w:noProof/>
        </w:rPr>
        <w:t>____________________________________</w:t>
      </w:r>
      <w:r w:rsidR="00D74D24">
        <w:rPr>
          <w:rFonts w:cstheme="minorHAnsi"/>
          <w:noProof/>
        </w:rPr>
        <w:t xml:space="preserve">Title: </w:t>
      </w:r>
      <w:r w:rsidR="00386577">
        <w:rPr>
          <w:rFonts w:cstheme="minorHAnsi"/>
          <w:noProof/>
        </w:rPr>
        <w:t>_____________________________</w:t>
      </w:r>
    </w:p>
    <w:p w14:paraId="46D73B26" w14:textId="77777777" w:rsidR="00386577" w:rsidRPr="00386577" w:rsidRDefault="00386577" w:rsidP="00386577">
      <w:pPr>
        <w:rPr>
          <w:rFonts w:cstheme="minorHAnsi"/>
        </w:rPr>
      </w:pPr>
    </w:p>
    <w:p w14:paraId="46650B6B" w14:textId="6BDA1DA6" w:rsidR="00386577" w:rsidRPr="00386577" w:rsidRDefault="00386577" w:rsidP="00386577">
      <w:pPr>
        <w:tabs>
          <w:tab w:val="center" w:pos="463"/>
          <w:tab w:val="center" w:pos="6158"/>
        </w:tabs>
        <w:spacing w:after="270"/>
        <w:rPr>
          <w:rFonts w:cstheme="minorHAnsi"/>
        </w:rPr>
      </w:pPr>
      <w:r w:rsidRPr="00386577">
        <w:rPr>
          <w:rFonts w:cstheme="minorHAnsi"/>
        </w:rPr>
        <w:tab/>
      </w:r>
      <w:r w:rsidR="00A65226">
        <w:rPr>
          <w:rFonts w:cstheme="minorHAnsi"/>
        </w:rPr>
        <w:t>Date</w:t>
      </w:r>
      <w:r w:rsidRPr="00386577">
        <w:rPr>
          <w:rFonts w:eastAsia="Times New Roman" w:cstheme="minorHAnsi"/>
        </w:rPr>
        <w:t>:</w:t>
      </w:r>
      <w:r w:rsidR="00A65226">
        <w:rPr>
          <w:rFonts w:eastAsia="Times New Roman" w:cstheme="minorHAnsi"/>
        </w:rPr>
        <w:t xml:space="preserve"> </w:t>
      </w:r>
      <w:r>
        <w:rPr>
          <w:rFonts w:cstheme="minorHAnsi"/>
          <w:noProof/>
        </w:rPr>
        <w:t>___________________</w:t>
      </w:r>
    </w:p>
    <w:p w14:paraId="4EA3AD17" w14:textId="05A69A9F" w:rsidR="00A65226" w:rsidRDefault="00A65226" w:rsidP="00242B4A">
      <w:pPr>
        <w:spacing w:after="161"/>
        <w:ind w:left="48"/>
        <w:jc w:val="both"/>
        <w:rPr>
          <w:rFonts w:eastAsia="Times New Roman"/>
        </w:rPr>
      </w:pPr>
      <w:r w:rsidRPr="341C526F">
        <w:rPr>
          <w:rFonts w:eastAsia="Times New Roman"/>
        </w:rPr>
        <w:t xml:space="preserve">The purpose of this Performance Improvement Plan is to define serious areas of concern, gaps in your work performance, reiterate our expectations, and allow you the opportunity to demonstrate improvement and commitment.    Effective immediately, you are placed on a </w:t>
      </w:r>
      <w:r w:rsidR="007668A5" w:rsidRPr="341C526F">
        <w:rPr>
          <w:rFonts w:eastAsia="Times New Roman"/>
        </w:rPr>
        <w:t>_____</w:t>
      </w:r>
      <w:r w:rsidRPr="341C526F">
        <w:rPr>
          <w:rFonts w:eastAsia="Times New Roman"/>
        </w:rPr>
        <w:t xml:space="preserve"> day Performance Improvement Plan</w:t>
      </w:r>
      <w:r w:rsidR="074A7833" w:rsidRPr="341C526F">
        <w:rPr>
          <w:rFonts w:eastAsia="Times New Roman"/>
        </w:rPr>
        <w:t xml:space="preserve">. </w:t>
      </w:r>
      <w:r w:rsidRPr="341C526F">
        <w:rPr>
          <w:rFonts w:eastAsia="Times New Roman"/>
        </w:rPr>
        <w:t xml:space="preserve"> </w:t>
      </w:r>
    </w:p>
    <w:p w14:paraId="4759973F" w14:textId="35DB940B" w:rsidR="008D7796" w:rsidRDefault="00A65226" w:rsidP="00386577">
      <w:pPr>
        <w:spacing w:after="161"/>
        <w:ind w:left="48"/>
        <w:rPr>
          <w:rFonts w:eastAsia="Times New Roman" w:cstheme="minorHAnsi"/>
        </w:rPr>
      </w:pPr>
      <w:r>
        <w:rPr>
          <w:rFonts w:eastAsia="Times New Roman" w:cstheme="minorHAnsi"/>
        </w:rPr>
        <w:t>Areas of Concern Include</w:t>
      </w:r>
      <w:r w:rsidR="00386577" w:rsidRPr="00386577">
        <w:rPr>
          <w:rFonts w:eastAsia="Times New Roman" w:cstheme="minorHAnsi"/>
        </w:rPr>
        <w:t>:</w:t>
      </w:r>
    </w:p>
    <w:p w14:paraId="341041C2" w14:textId="0C0F6C35" w:rsidR="00386577" w:rsidRDefault="008D7796" w:rsidP="00386577">
      <w:pPr>
        <w:spacing w:after="161"/>
        <w:ind w:left="48"/>
        <w:rPr>
          <w:rFonts w:cstheme="minorHAnsi"/>
          <w:noProof/>
        </w:rPr>
      </w:pPr>
      <w:r>
        <w:rPr>
          <w:rFonts w:eastAsia="Times New Roman" w:cstheme="minorHAnsi"/>
        </w:rPr>
        <w:t>_</w:t>
      </w:r>
      <w:r w:rsidR="00386577">
        <w:rPr>
          <w:rFonts w:cstheme="minorHAnsi"/>
          <w:noProof/>
        </w:rPr>
        <w:t>____________________________________________________________________________</w:t>
      </w:r>
    </w:p>
    <w:p w14:paraId="1346ACA7" w14:textId="77777777" w:rsidR="00386577" w:rsidRDefault="00386577" w:rsidP="00386577">
      <w:pPr>
        <w:spacing w:after="161"/>
        <w:ind w:left="48"/>
        <w:rPr>
          <w:rFonts w:cstheme="minorHAnsi"/>
          <w:noProof/>
        </w:rPr>
      </w:pPr>
      <w:r>
        <w:rPr>
          <w:rFonts w:cstheme="minorHAnsi"/>
          <w:noProof/>
        </w:rPr>
        <w:t>_____________________________________________________________________________</w:t>
      </w:r>
    </w:p>
    <w:p w14:paraId="17F4CE92" w14:textId="5C9614FA" w:rsidR="00386577" w:rsidRDefault="00386577" w:rsidP="00386577">
      <w:pPr>
        <w:spacing w:after="161"/>
        <w:ind w:left="48"/>
        <w:rPr>
          <w:rFonts w:cstheme="minorHAnsi"/>
          <w:noProof/>
        </w:rPr>
      </w:pPr>
      <w:r>
        <w:rPr>
          <w:rFonts w:cstheme="minorHAnsi"/>
          <w:noProof/>
        </w:rPr>
        <w:t>_____________________________________________________________________________</w:t>
      </w:r>
    </w:p>
    <w:p w14:paraId="04AF9B1B" w14:textId="365309EE" w:rsidR="008D7796" w:rsidRDefault="008D7796" w:rsidP="00386577">
      <w:pPr>
        <w:spacing w:after="161"/>
        <w:ind w:left="48"/>
        <w:rPr>
          <w:rFonts w:cstheme="minorHAnsi"/>
        </w:rPr>
      </w:pPr>
      <w:r>
        <w:rPr>
          <w:rFonts w:cstheme="minorHAnsi"/>
        </w:rPr>
        <w:t>_____________________________________________________________________________</w:t>
      </w:r>
    </w:p>
    <w:p w14:paraId="24C30D07" w14:textId="77777777" w:rsidR="008D7796" w:rsidRDefault="008D7796" w:rsidP="008D7796">
      <w:pPr>
        <w:spacing w:after="161"/>
        <w:ind w:left="48"/>
        <w:rPr>
          <w:rFonts w:cstheme="minorHAnsi"/>
          <w:noProof/>
        </w:rPr>
      </w:pPr>
      <w:r>
        <w:rPr>
          <w:rFonts w:eastAsia="Times New Roman" w:cstheme="minorHAnsi"/>
        </w:rPr>
        <w:t>_</w:t>
      </w:r>
      <w:r>
        <w:rPr>
          <w:rFonts w:cstheme="minorHAnsi"/>
          <w:noProof/>
        </w:rPr>
        <w:t>____________________________________________________________________________</w:t>
      </w:r>
    </w:p>
    <w:p w14:paraId="69D798C9" w14:textId="568DD7DD" w:rsidR="008D7796" w:rsidRDefault="00A65226" w:rsidP="008D7796">
      <w:pPr>
        <w:spacing w:after="161"/>
        <w:ind w:left="48"/>
        <w:rPr>
          <w:rFonts w:cstheme="minorHAnsi"/>
          <w:noProof/>
        </w:rPr>
      </w:pPr>
      <w:r>
        <w:rPr>
          <w:rFonts w:cstheme="minorHAnsi"/>
          <w:noProof/>
        </w:rPr>
        <w:t>Observa</w:t>
      </w:r>
      <w:r w:rsidR="00D74D24">
        <w:rPr>
          <w:rFonts w:cstheme="minorHAnsi"/>
          <w:noProof/>
        </w:rPr>
        <w:t>ti</w:t>
      </w:r>
      <w:r>
        <w:rPr>
          <w:rFonts w:cstheme="minorHAnsi"/>
          <w:noProof/>
        </w:rPr>
        <w:t xml:space="preserve">ons, Previous Discussions: </w:t>
      </w:r>
      <w:r w:rsidR="008D7796">
        <w:rPr>
          <w:rFonts w:cstheme="minorHAnsi"/>
          <w:noProof/>
        </w:rPr>
        <w:t>_____________________________________________________________________________</w:t>
      </w:r>
    </w:p>
    <w:p w14:paraId="0F0D4FA8" w14:textId="77777777" w:rsidR="008D7796" w:rsidRDefault="008D7796" w:rsidP="008D7796">
      <w:pPr>
        <w:spacing w:after="161"/>
        <w:ind w:left="48"/>
        <w:rPr>
          <w:rFonts w:cstheme="minorHAnsi"/>
          <w:noProof/>
        </w:rPr>
      </w:pPr>
      <w:r>
        <w:rPr>
          <w:rFonts w:cstheme="minorHAnsi"/>
          <w:noProof/>
        </w:rPr>
        <w:t>_____________________________________________________________________________</w:t>
      </w:r>
    </w:p>
    <w:p w14:paraId="0CB5A472" w14:textId="77777777" w:rsidR="008D7796" w:rsidRDefault="008D7796" w:rsidP="008D7796">
      <w:pPr>
        <w:spacing w:after="161"/>
        <w:ind w:left="48"/>
        <w:rPr>
          <w:rFonts w:cstheme="minorHAnsi"/>
        </w:rPr>
      </w:pPr>
      <w:r>
        <w:rPr>
          <w:rFonts w:cstheme="minorHAnsi"/>
        </w:rPr>
        <w:t>_____________________________________________________________________________</w:t>
      </w:r>
    </w:p>
    <w:p w14:paraId="2F7256AC" w14:textId="77777777" w:rsidR="008D7796" w:rsidRDefault="008D7796" w:rsidP="008D7796">
      <w:pPr>
        <w:spacing w:after="161"/>
        <w:ind w:left="48"/>
        <w:rPr>
          <w:rFonts w:cstheme="minorHAnsi"/>
          <w:noProof/>
        </w:rPr>
      </w:pPr>
      <w:r>
        <w:rPr>
          <w:rFonts w:eastAsia="Times New Roman" w:cstheme="minorHAnsi"/>
        </w:rPr>
        <w:t>_</w:t>
      </w:r>
      <w:r>
        <w:rPr>
          <w:rFonts w:cstheme="minorHAnsi"/>
          <w:noProof/>
        </w:rPr>
        <w:t>____________________________________________________________________________</w:t>
      </w:r>
    </w:p>
    <w:p w14:paraId="5CF0B7D5" w14:textId="0472F297" w:rsidR="00A65226" w:rsidRDefault="00A65226" w:rsidP="008D7796">
      <w:pPr>
        <w:spacing w:after="161"/>
        <w:ind w:left="48"/>
        <w:rPr>
          <w:rFonts w:cstheme="minorHAnsi"/>
          <w:noProof/>
        </w:rPr>
      </w:pPr>
      <w:r>
        <w:rPr>
          <w:rFonts w:cstheme="minorHAnsi"/>
          <w:noProof/>
        </w:rPr>
        <w:t>Improvement Goals:  These are the goals related to areas of concerns to be imp</w:t>
      </w:r>
      <w:r w:rsidR="00D74D24">
        <w:rPr>
          <w:rFonts w:cstheme="minorHAnsi"/>
          <w:noProof/>
        </w:rPr>
        <w:t>ro</w:t>
      </w:r>
      <w:r>
        <w:rPr>
          <w:rFonts w:cstheme="minorHAnsi"/>
          <w:noProof/>
        </w:rPr>
        <w:t>oved and addressed immediatley</w:t>
      </w:r>
      <w:r w:rsidR="00D74D24">
        <w:rPr>
          <w:rFonts w:cstheme="minorHAnsi"/>
          <w:noProof/>
        </w:rPr>
        <w:t>:</w:t>
      </w:r>
    </w:p>
    <w:p w14:paraId="5073D33C" w14:textId="333E127F" w:rsidR="008D7796" w:rsidRDefault="00A65226" w:rsidP="008D7796">
      <w:pPr>
        <w:spacing w:after="161"/>
        <w:ind w:left="48"/>
        <w:rPr>
          <w:rFonts w:cstheme="minorHAnsi"/>
          <w:noProof/>
        </w:rPr>
      </w:pPr>
      <w:r>
        <w:rPr>
          <w:rFonts w:cstheme="minorHAnsi"/>
          <w:noProof/>
        </w:rPr>
        <w:t>___________</w:t>
      </w:r>
      <w:r w:rsidR="008D7796">
        <w:rPr>
          <w:rFonts w:cstheme="minorHAnsi"/>
          <w:noProof/>
        </w:rPr>
        <w:t>__________________________________________________________________</w:t>
      </w:r>
    </w:p>
    <w:p w14:paraId="067B7AF8" w14:textId="77777777" w:rsidR="008D7796" w:rsidRDefault="008D7796" w:rsidP="008D7796">
      <w:pPr>
        <w:spacing w:after="161"/>
        <w:ind w:left="48"/>
        <w:rPr>
          <w:rFonts w:cstheme="minorHAnsi"/>
          <w:noProof/>
        </w:rPr>
      </w:pPr>
      <w:r>
        <w:rPr>
          <w:rFonts w:cstheme="minorHAnsi"/>
          <w:noProof/>
        </w:rPr>
        <w:t>_____________________________________________________________________________</w:t>
      </w:r>
    </w:p>
    <w:p w14:paraId="4A292B39" w14:textId="77777777" w:rsidR="008D7796" w:rsidRDefault="008D7796" w:rsidP="008D7796">
      <w:pPr>
        <w:spacing w:after="161"/>
        <w:ind w:left="48"/>
        <w:rPr>
          <w:rFonts w:cstheme="minorHAnsi"/>
        </w:rPr>
      </w:pPr>
      <w:r>
        <w:rPr>
          <w:rFonts w:cstheme="minorHAnsi"/>
        </w:rPr>
        <w:t>_____________________________________________________________________________</w:t>
      </w:r>
    </w:p>
    <w:p w14:paraId="0AFBF09F" w14:textId="7A090F15" w:rsidR="00D74D24" w:rsidRPr="00D74D24" w:rsidRDefault="00D74D24" w:rsidP="341C526F">
      <w:pPr>
        <w:spacing w:after="228"/>
        <w:ind w:left="43"/>
        <w:rPr>
          <w:b/>
          <w:bCs/>
          <w:sz w:val="20"/>
          <w:szCs w:val="20"/>
        </w:rPr>
      </w:pPr>
      <w:r w:rsidRPr="341C526F">
        <w:rPr>
          <w:b/>
          <w:bCs/>
          <w:sz w:val="20"/>
          <w:szCs w:val="20"/>
        </w:rPr>
        <w:t xml:space="preserve">If </w:t>
      </w:r>
      <w:r w:rsidR="00CBF416" w:rsidRPr="341C526F">
        <w:rPr>
          <w:b/>
          <w:bCs/>
          <w:sz w:val="20"/>
          <w:szCs w:val="20"/>
        </w:rPr>
        <w:t>the issues</w:t>
      </w:r>
      <w:r w:rsidRPr="341C526F">
        <w:rPr>
          <w:b/>
          <w:bCs/>
          <w:sz w:val="20"/>
          <w:szCs w:val="20"/>
        </w:rPr>
        <w:t xml:space="preserve"> noted above do not improve, further disciplinary action up to and including termination may occur.   </w:t>
      </w:r>
    </w:p>
    <w:p w14:paraId="33DBD5E4" w14:textId="34364EA3" w:rsidR="00B12B52" w:rsidRDefault="008D7796" w:rsidP="00386577">
      <w:pPr>
        <w:spacing w:after="228"/>
        <w:ind w:left="43"/>
        <w:rPr>
          <w:rFonts w:cstheme="minorHAnsi"/>
        </w:rPr>
      </w:pPr>
      <w:r>
        <w:rPr>
          <w:rFonts w:cstheme="minorHAnsi"/>
        </w:rPr>
        <w:t>Employee Signature</w:t>
      </w:r>
      <w:r w:rsidR="00386577">
        <w:rPr>
          <w:rFonts w:cstheme="minorHAnsi"/>
        </w:rPr>
        <w:t xml:space="preserve">: </w:t>
      </w:r>
      <w:r>
        <w:rPr>
          <w:rFonts w:cstheme="minorHAnsi"/>
        </w:rPr>
        <w:t>_____</w:t>
      </w:r>
      <w:r w:rsidR="00386577">
        <w:rPr>
          <w:rFonts w:cstheme="minorHAnsi"/>
        </w:rPr>
        <w:t>____________________________________</w:t>
      </w:r>
      <w:r w:rsidR="00D74D24">
        <w:rPr>
          <w:rFonts w:cstheme="minorHAnsi"/>
        </w:rPr>
        <w:t xml:space="preserve"> Date: ___________</w:t>
      </w:r>
    </w:p>
    <w:p w14:paraId="658B78D5" w14:textId="203FACD9" w:rsidR="00B12B52" w:rsidRPr="00386577" w:rsidRDefault="008D7796" w:rsidP="341C526F">
      <w:pPr>
        <w:spacing w:after="228"/>
        <w:ind w:left="43"/>
      </w:pPr>
      <w:r w:rsidRPr="341C526F">
        <w:t>Manager Signature:  ________________________________________</w:t>
      </w:r>
      <w:r w:rsidR="1E4A325C" w:rsidRPr="341C526F">
        <w:t>_ Date</w:t>
      </w:r>
      <w:r w:rsidRPr="341C526F">
        <w:t>: __</w:t>
      </w:r>
      <w:r w:rsidR="00A65226" w:rsidRPr="341C526F">
        <w:t>___</w:t>
      </w:r>
      <w:r w:rsidRPr="341C526F">
        <w:t>_______</w:t>
      </w:r>
    </w:p>
    <w:sectPr w:rsidR="00B12B52" w:rsidRPr="00386577" w:rsidSect="007256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A9A23" w14:textId="77777777" w:rsidR="00067135" w:rsidRDefault="00067135" w:rsidP="00FD1312">
      <w:r>
        <w:separator/>
      </w:r>
    </w:p>
  </w:endnote>
  <w:endnote w:type="continuationSeparator" w:id="0">
    <w:p w14:paraId="1ACA58BF" w14:textId="77777777" w:rsidR="00067135" w:rsidRDefault="00067135" w:rsidP="00FD1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D191E" w14:textId="77777777" w:rsidR="00067135" w:rsidRDefault="00067135" w:rsidP="00FD1312">
      <w:r>
        <w:separator/>
      </w:r>
    </w:p>
  </w:footnote>
  <w:footnote w:type="continuationSeparator" w:id="0">
    <w:p w14:paraId="1F40B1F4" w14:textId="77777777" w:rsidR="00067135" w:rsidRDefault="00067135" w:rsidP="00FD131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Dc3M7c0NzUyNDJS0lEKTi0uzszPAykwrAUAmvQSuiwAAAA="/>
  </w:docVars>
  <w:rsids>
    <w:rsidRoot w:val="00FD1312"/>
    <w:rsid w:val="00016C7F"/>
    <w:rsid w:val="00025F80"/>
    <w:rsid w:val="00067135"/>
    <w:rsid w:val="000A15F9"/>
    <w:rsid w:val="000B3DE6"/>
    <w:rsid w:val="000B7682"/>
    <w:rsid w:val="000D53E9"/>
    <w:rsid w:val="001C3AF7"/>
    <w:rsid w:val="00242B4A"/>
    <w:rsid w:val="0025120C"/>
    <w:rsid w:val="002F13CA"/>
    <w:rsid w:val="00386577"/>
    <w:rsid w:val="003914A7"/>
    <w:rsid w:val="00422701"/>
    <w:rsid w:val="00441D3C"/>
    <w:rsid w:val="004B22E2"/>
    <w:rsid w:val="004B47A6"/>
    <w:rsid w:val="004C2D57"/>
    <w:rsid w:val="00523355"/>
    <w:rsid w:val="00560906"/>
    <w:rsid w:val="0060313A"/>
    <w:rsid w:val="00617BC4"/>
    <w:rsid w:val="006828AC"/>
    <w:rsid w:val="006A511F"/>
    <w:rsid w:val="006C0DDE"/>
    <w:rsid w:val="007100F4"/>
    <w:rsid w:val="00725699"/>
    <w:rsid w:val="007668A5"/>
    <w:rsid w:val="007D5DE8"/>
    <w:rsid w:val="007F07D9"/>
    <w:rsid w:val="008024DE"/>
    <w:rsid w:val="00820FA8"/>
    <w:rsid w:val="00883C44"/>
    <w:rsid w:val="008950F6"/>
    <w:rsid w:val="008A0D69"/>
    <w:rsid w:val="008B6C08"/>
    <w:rsid w:val="008D7796"/>
    <w:rsid w:val="009143DC"/>
    <w:rsid w:val="0092685A"/>
    <w:rsid w:val="00997D09"/>
    <w:rsid w:val="009A4558"/>
    <w:rsid w:val="00A65226"/>
    <w:rsid w:val="00B12B52"/>
    <w:rsid w:val="00BC1F8A"/>
    <w:rsid w:val="00BC4222"/>
    <w:rsid w:val="00C116B6"/>
    <w:rsid w:val="00C12DB9"/>
    <w:rsid w:val="00CBF416"/>
    <w:rsid w:val="00CF0E8E"/>
    <w:rsid w:val="00D06375"/>
    <w:rsid w:val="00D52CC2"/>
    <w:rsid w:val="00D74D24"/>
    <w:rsid w:val="00D86123"/>
    <w:rsid w:val="00E17986"/>
    <w:rsid w:val="00E85625"/>
    <w:rsid w:val="00F11A5B"/>
    <w:rsid w:val="00F766D9"/>
    <w:rsid w:val="00FD1312"/>
    <w:rsid w:val="00FE05AD"/>
    <w:rsid w:val="00FE687C"/>
    <w:rsid w:val="074A7833"/>
    <w:rsid w:val="0ECAD0FB"/>
    <w:rsid w:val="1E4A325C"/>
    <w:rsid w:val="211252C6"/>
    <w:rsid w:val="341C526F"/>
    <w:rsid w:val="4DAA0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50FDC"/>
  <w14:defaultImageDpi w14:val="32767"/>
  <w15:docId w15:val="{45650916-7CE7-444E-A62A-199C4854D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1312"/>
    <w:pPr>
      <w:tabs>
        <w:tab w:val="center" w:pos="4680"/>
        <w:tab w:val="right" w:pos="9360"/>
      </w:tabs>
    </w:pPr>
  </w:style>
  <w:style w:type="character" w:customStyle="1" w:styleId="HeaderChar">
    <w:name w:val="Header Char"/>
    <w:basedOn w:val="DefaultParagraphFont"/>
    <w:link w:val="Header"/>
    <w:uiPriority w:val="99"/>
    <w:rsid w:val="00FD1312"/>
  </w:style>
  <w:style w:type="paragraph" w:styleId="Footer">
    <w:name w:val="footer"/>
    <w:basedOn w:val="Normal"/>
    <w:link w:val="FooterChar"/>
    <w:uiPriority w:val="99"/>
    <w:unhideWhenUsed/>
    <w:rsid w:val="00FD1312"/>
    <w:pPr>
      <w:tabs>
        <w:tab w:val="center" w:pos="4680"/>
        <w:tab w:val="right" w:pos="9360"/>
      </w:tabs>
    </w:pPr>
  </w:style>
  <w:style w:type="character" w:customStyle="1" w:styleId="FooterChar">
    <w:name w:val="Footer Char"/>
    <w:basedOn w:val="DefaultParagraphFont"/>
    <w:link w:val="Footer"/>
    <w:uiPriority w:val="99"/>
    <w:rsid w:val="00FD1312"/>
  </w:style>
  <w:style w:type="paragraph" w:styleId="BalloonText">
    <w:name w:val="Balloon Text"/>
    <w:basedOn w:val="Normal"/>
    <w:link w:val="BalloonTextChar"/>
    <w:uiPriority w:val="99"/>
    <w:semiHidden/>
    <w:unhideWhenUsed/>
    <w:rsid w:val="002F13CA"/>
    <w:rPr>
      <w:rFonts w:ascii="Tahoma" w:hAnsi="Tahoma" w:cs="Tahoma"/>
      <w:sz w:val="16"/>
      <w:szCs w:val="16"/>
    </w:rPr>
  </w:style>
  <w:style w:type="character" w:customStyle="1" w:styleId="BalloonTextChar">
    <w:name w:val="Balloon Text Char"/>
    <w:basedOn w:val="DefaultParagraphFont"/>
    <w:link w:val="BalloonText"/>
    <w:uiPriority w:val="99"/>
    <w:semiHidden/>
    <w:rsid w:val="002F13CA"/>
    <w:rPr>
      <w:rFonts w:ascii="Tahoma" w:hAnsi="Tahoma" w:cs="Tahoma"/>
      <w:sz w:val="16"/>
      <w:szCs w:val="16"/>
    </w:rPr>
  </w:style>
  <w:style w:type="character" w:styleId="Hyperlink">
    <w:name w:val="Hyperlink"/>
    <w:basedOn w:val="DefaultParagraphFont"/>
    <w:uiPriority w:val="99"/>
    <w:unhideWhenUsed/>
    <w:rsid w:val="00FE05AD"/>
    <w:rPr>
      <w:color w:val="0563C1" w:themeColor="hyperlink"/>
      <w:u w:val="single"/>
    </w:rPr>
  </w:style>
  <w:style w:type="character" w:styleId="UnresolvedMention">
    <w:name w:val="Unresolved Mention"/>
    <w:basedOn w:val="DefaultParagraphFont"/>
    <w:uiPriority w:val="99"/>
    <w:semiHidden/>
    <w:unhideWhenUsed/>
    <w:rsid w:val="00FE0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013575">
      <w:bodyDiv w:val="1"/>
      <w:marLeft w:val="0"/>
      <w:marRight w:val="0"/>
      <w:marTop w:val="0"/>
      <w:marBottom w:val="0"/>
      <w:divBdr>
        <w:top w:val="none" w:sz="0" w:space="0" w:color="auto"/>
        <w:left w:val="none" w:sz="0" w:space="0" w:color="auto"/>
        <w:bottom w:val="none" w:sz="0" w:space="0" w:color="auto"/>
        <w:right w:val="none" w:sz="0" w:space="0" w:color="auto"/>
      </w:divBdr>
      <w:divsChild>
        <w:div w:id="2083326625">
          <w:marLeft w:val="0"/>
          <w:marRight w:val="0"/>
          <w:marTop w:val="0"/>
          <w:marBottom w:val="0"/>
          <w:divBdr>
            <w:top w:val="none" w:sz="0" w:space="0" w:color="auto"/>
            <w:left w:val="none" w:sz="0" w:space="0" w:color="auto"/>
            <w:bottom w:val="none" w:sz="0" w:space="0" w:color="auto"/>
            <w:right w:val="none" w:sz="0" w:space="0" w:color="auto"/>
          </w:divBdr>
        </w:div>
        <w:div w:id="1199975258">
          <w:marLeft w:val="0"/>
          <w:marRight w:val="0"/>
          <w:marTop w:val="0"/>
          <w:marBottom w:val="0"/>
          <w:divBdr>
            <w:top w:val="none" w:sz="0" w:space="0" w:color="auto"/>
            <w:left w:val="none" w:sz="0" w:space="0" w:color="auto"/>
            <w:bottom w:val="none" w:sz="0" w:space="0" w:color="auto"/>
            <w:right w:val="none" w:sz="0" w:space="0" w:color="auto"/>
          </w:divBdr>
        </w:div>
        <w:div w:id="100535412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64AEBDC1F001459C6184346C55F31F" ma:contentTypeVersion="18" ma:contentTypeDescription="Create a new document." ma:contentTypeScope="" ma:versionID="52bbf7e7bbd195b31db6ef4609839f6b">
  <xsd:schema xmlns:xsd="http://www.w3.org/2001/XMLSchema" xmlns:xs="http://www.w3.org/2001/XMLSchema" xmlns:p="http://schemas.microsoft.com/office/2006/metadata/properties" xmlns:ns2="fdbc256c-cc09-4368-9358-2b67dd8755d3" xmlns:ns3="b71e9237-0977-4317-a2d4-bab050a511a6" targetNamespace="http://schemas.microsoft.com/office/2006/metadata/properties" ma:root="true" ma:fieldsID="16e424158c7b12fb1e753ca4028333ca" ns2:_="" ns3:_="">
    <xsd:import namespace="fdbc256c-cc09-4368-9358-2b67dd8755d3"/>
    <xsd:import namespace="b71e9237-0977-4317-a2d4-bab050a511a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c256c-cc09-4368-9358-2b67dd8755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8790e7d-ed4f-4ae2-ad2c-c410e925140a}" ma:internalName="TaxCatchAll" ma:showField="CatchAllData" ma:web="fdbc256c-cc09-4368-9358-2b67dd8755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1e9237-0977-4317-a2d4-bab050a511a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3796851-217c-4d3c-a237-6adcd252e1f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dbc256c-cc09-4368-9358-2b67dd8755d3">3PCVTS4HU5XH-1883732702-652344</_dlc_DocId>
    <lcf76f155ced4ddcb4097134ff3c332f xmlns="b71e9237-0977-4317-a2d4-bab050a511a6">
      <Terms xmlns="http://schemas.microsoft.com/office/infopath/2007/PartnerControls"/>
    </lcf76f155ced4ddcb4097134ff3c332f>
    <TaxCatchAll xmlns="fdbc256c-cc09-4368-9358-2b67dd8755d3" xsi:nil="true"/>
    <_dlc_DocIdUrl xmlns="fdbc256c-cc09-4368-9358-2b67dd8755d3">
      <Url>https://drvc2019.sharepoint.com/sites/HR/_layouts/15/DocIdRedir.aspx?ID=3PCVTS4HU5XH-1883732702-652344</Url>
      <Description>3PCVTS4HU5XH-1883732702-65234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87E11-7A44-4326-954B-D5A42CA205E4}">
  <ds:schemaRefs>
    <ds:schemaRef ds:uri="http://schemas.microsoft.com/sharepoint/events"/>
  </ds:schemaRefs>
</ds:datastoreItem>
</file>

<file path=customXml/itemProps2.xml><?xml version="1.0" encoding="utf-8"?>
<ds:datastoreItem xmlns:ds="http://schemas.openxmlformats.org/officeDocument/2006/customXml" ds:itemID="{EA30805F-085D-3047-A5D4-69C902157091}">
  <ds:schemaRefs>
    <ds:schemaRef ds:uri="http://schemas.openxmlformats.org/officeDocument/2006/bibliography"/>
  </ds:schemaRefs>
</ds:datastoreItem>
</file>

<file path=customXml/itemProps3.xml><?xml version="1.0" encoding="utf-8"?>
<ds:datastoreItem xmlns:ds="http://schemas.openxmlformats.org/officeDocument/2006/customXml" ds:itemID="{0862ECB9-7B7E-4B3A-AD6D-9686A5143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c256c-cc09-4368-9358-2b67dd8755d3"/>
    <ds:schemaRef ds:uri="b71e9237-0977-4317-a2d4-bab050a511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54CCD-83B7-4497-A596-6509A9730D6D}">
  <ds:schemaRefs>
    <ds:schemaRef ds:uri="http://schemas.microsoft.com/office/2006/metadata/properties"/>
    <ds:schemaRef ds:uri="http://schemas.microsoft.com/office/infopath/2007/PartnerControls"/>
    <ds:schemaRef ds:uri="fdbc256c-cc09-4368-9358-2b67dd8755d3"/>
    <ds:schemaRef ds:uri="b71e9237-0977-4317-a2d4-bab050a511a6"/>
  </ds:schemaRefs>
</ds:datastoreItem>
</file>

<file path=customXml/itemProps5.xml><?xml version="1.0" encoding="utf-8"?>
<ds:datastoreItem xmlns:ds="http://schemas.openxmlformats.org/officeDocument/2006/customXml" ds:itemID="{A0CE7F07-290F-435C-889C-4958470AE2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6</Words>
  <Characters>1632</Characters>
  <Application>Microsoft Office Word</Application>
  <DocSecurity>0</DocSecurity>
  <Lines>13</Lines>
  <Paragraphs>3</Paragraphs>
  <ScaleCrop>false</ScaleCrop>
  <Company>Microsoft</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ign Intern</dc:creator>
  <cp:lastModifiedBy>Allison Cannon</cp:lastModifiedBy>
  <cp:revision>4</cp:revision>
  <cp:lastPrinted>2022-08-12T16:49:00Z</cp:lastPrinted>
  <dcterms:created xsi:type="dcterms:W3CDTF">2023-05-04T13:22:00Z</dcterms:created>
  <dcterms:modified xsi:type="dcterms:W3CDTF">2023-09-12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64AEBDC1F001459C6184346C55F31F</vt:lpwstr>
  </property>
  <property fmtid="{D5CDD505-2E9C-101B-9397-08002B2CF9AE}" pid="3" name="_dlc_DocIdItemGuid">
    <vt:lpwstr>7c825cd2-5827-4df7-91ef-d678ab403cbf</vt:lpwstr>
  </property>
  <property fmtid="{D5CDD505-2E9C-101B-9397-08002B2CF9AE}" pid="4" name="MediaServiceImageTags">
    <vt:lpwstr/>
  </property>
</Properties>
</file>